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p>
    <w:bookmarkStart w:id="20" w:name="X968f9dbbdf5e369e27625699d50ca5c9c419db3"/>
    <w:p>
      <w:pPr>
        <w:pStyle w:val="Heading1"/>
      </w:pPr>
      <w:r>
        <w:t xml:space="preserve">Cover Letter for Paramedic Position in Morocco Casablanca</w:t>
      </w:r>
    </w:p>
    <w:p>
      <w:pPr>
        <w:pStyle w:val="FirstParagraph"/>
      </w:pPr>
      <w:r>
        <w:t xml:space="preserve">Dear Hiring Team,</w:t>
      </w:r>
    </w:p>
    <w:p>
      <w:pPr>
        <w:pStyle w:val="BodyText"/>
      </w:pPr>
      <w:r>
        <w:t xml:space="preserve">I am writing to express my sincere interest in the Paramedic position at your esteemed organization in Morocco Casablanca. As a certified and experienced paramedic with a strong passion for emergency care, I am eager to contribute my skills, knowledge, and dedication to support the vital healthcare needs of this dynamic region. Morocco Casablanca, known for its vibrant culture and growing urban population, presents unique challenges and opportunities in emergency medical services. I am confident that my professional background aligns with the demands of this role and that I can make a meaningful impact in your team.</w:t>
      </w:r>
    </w:p>
    <w:p>
      <w:pPr>
        <w:pStyle w:val="BodyText"/>
      </w:pPr>
      <w:r>
        <w:t xml:space="preserve">Having worked as a paramedic for over [X years], I have developed a deep understanding of the critical role that emergency responders play in saving lives and providing immediate care during medical crises. My experience includes managing high-pressure situations, administering advanced life support, and collaborating with multidisciplinary healthcare teams to ensure optimal patient outcomes. Whether responding to trauma incidents, cardiac emergencies, or public health crises, I have consistently prioritized compassion, precision, and professionalism. These experiences have not only refined my clinical expertise but also strengthened my ability to adapt to diverse environments—qualities that I believe are essential for success in Morocco Casablanca.</w:t>
      </w:r>
    </w:p>
    <w:p>
      <w:pPr>
        <w:pStyle w:val="BodyText"/>
      </w:pPr>
      <w:r>
        <w:t xml:space="preserve">What draws me specifically to the Paramedic role in Morocco Casablanca is the opportunity to work within a region where emergency medical services are evolving rapidly. The city’s growing infrastructure, combined with its cultural diversity, requires paramedics who can navigate complex scenarios while maintaining a strong ethical foundation. I am particularly inspired by the commitment of local healthcare institutions to improve access to emergency care and reduce response times in urban settings. My goal is to contribute to these efforts by leveraging my training in advanced cardiac life support (ACLS), trauma care, and patient communication. Additionally, I have a solid grasp of international emergency protocols, which allows me to seamlessly integrate into any system while respecting local practices.</w:t>
      </w:r>
    </w:p>
    <w:p>
      <w:pPr>
        <w:pStyle w:val="BodyText"/>
      </w:pPr>
      <w:r>
        <w:t xml:space="preserve">One of the key strengths I bring as a paramedic is my ability to remain calm under pressure and make quick, informed decisions. In my previous roles, I have successfully managed critical situations such as motor vehicle accidents, pediatric emergencies, and acute medical conditions. For example, during a recent deployment in [previous location], I coordinated with local emergency services to stabilize a patient with severe trauma before transport to the hospital. This experience reinforced my belief that effective teamwork and clear communication are foundational to delivering exceptional care. I also value continuous learning and have completed advanced courses in wilderness first aid, hazardous materials handling, and cultural sensitivity training—skills that I believe will enhance my ability to serve diverse communities in Morocco Casablanca.</w:t>
      </w:r>
    </w:p>
    <w:p>
      <w:pPr>
        <w:pStyle w:val="BodyText"/>
      </w:pPr>
      <w:r>
        <w:t xml:space="preserve">As a paramedic, I understand that every interaction with patients and their families is an opportunity to build trust and demonstrate empathy. In Morocco Casablanca, where the healthcare landscape is shaped by both traditional and modern practices, I am committed to approaching each case with cultural awareness and respect. My ability to communicate effectively in [language if applicable] and my openness to learning about local customs will enable me to connect with patients on a deeper level. I am also passionate about community education, as I believe that empowering individuals with knowledge about emergency preparedness can significantly improve public health outcomes.</w:t>
      </w:r>
    </w:p>
    <w:p>
      <w:pPr>
        <w:pStyle w:val="BodyText"/>
      </w:pPr>
      <w:r>
        <w:t xml:space="preserve">What excites me most about the Paramedic position in Morocco Casablanca is the chance to work within an organization that values innovation and excellence in emergency care. I am particularly interested in your initiatives to enhance pre-hospital care through technology and collaboration with local authorities. I am eager to contribute my technical skills, leadership abilities, and dedication to advancing the quality of emergency medical services in this region. Furthermore, I am prepared to embrace the unique challenges of urban healthcare, including navigating traffic congestion, managing high-volume emergencies, and ensuring equitable access to care for all residents.</w:t>
      </w:r>
    </w:p>
    <w:p>
      <w:pPr>
        <w:pStyle w:val="BodyText"/>
      </w:pPr>
      <w:r>
        <w:t xml:space="preserve">In conclusion, I am enthusiastic about the opportunity to join your team as a Paramedic in Morocco Casablanca. My combination of clinical expertise, cultural adaptability, and unwavering commitment to patient care makes me an ideal candidate for this role. I would be honored to discuss how my background and skills align with your organization’s goals. Thank you for considering my application. I look forward to the possibility of contributing to the vital work of your institution.</w:t>
      </w:r>
    </w:p>
    <w:p>
      <w:pPr>
        <w:pStyle w:val="BodyText"/>
      </w:pPr>
      <w:r>
        <w:t xml:space="preserve">Sincerely,</w:t>
      </w:r>
      <w:r>
        <w:br/>
      </w:r>
      <w:r>
        <w:t xml:space="preserve">[Your Full Name]</w:t>
      </w:r>
      <w:r>
        <w:br/>
      </w:r>
      <w:r>
        <w:t xml:space="preserve">[Your Contact Information]</w:t>
      </w:r>
      <w:r>
        <w:br/>
      </w:r>
      <w:r>
        <w:t xml:space="preserve">[LinkedIn/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dc:title>
  <dc:creator/>
  <dc:language>en</dc:language>
  <cp:keywords/>
  <dcterms:created xsi:type="dcterms:W3CDTF">2025-12-10T07:54:14Z</dcterms:created>
  <dcterms:modified xsi:type="dcterms:W3CDTF">2025-12-10T07:54:14Z</dcterms:modified>
</cp:coreProperties>
</file>

<file path=docProps/custom.xml><?xml version="1.0" encoding="utf-8"?>
<Properties xmlns="http://schemas.openxmlformats.org/officeDocument/2006/custom-properties" xmlns:vt="http://schemas.openxmlformats.org/officeDocument/2006/docPropsVTypes"/>
</file>